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7529f199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7529f199-02d6-11ed-a796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2:18:2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2WQQ5CQQhDGy/A/W/ZGyAP1I0bE1g4GuP8nzQdaMsov5b1V88kBW9Ccm/80Pf69ZkyCiqycDMcbLZ4irALqsCiN3u8OmXWac/wip6G4wFe0crBzIv60dLPOugvC6WYw7aGtvVDmFFStJNTr/k5KV2CB8tt/bAGMBjEOuhHmArWb328rl/S1mLVfw/4gVHsxsBFdM3P2SaxMPD+vIQKaIlU6PMWLz/B0k7JvX+poRGg4qAf/UXSr0Q98G+1JN7RFev6TRHHH97PD7V/yQOSYe3fJJuZRx00+3wplQxOc4t9/tEFtMLRJZ/kszpNW4N5MD8mFnrA+cAfpEHQlWjtHMzfdp3HwAd4uMydMTf3FwaHesYdzEuGZesZScfJ/YD70Ayjm3z53/vuEzKJbP7On9iZ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Can't make any call on my qlink phone?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7529f199-02d6-11ed-a796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2:18:2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7529f199-02d6-11ed-a796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7529f199-02d6-11ed-a796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7529f199</dc:title>
  <dc:creator/>
  <cp:keywords/>
  <dcterms:created xsi:type="dcterms:W3CDTF">2026-05-03T12:18:22Z</dcterms:created>
  <dcterms:modified xsi:type="dcterms:W3CDTF">2026-05-03T12:1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